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2, </w:t>
      </w:r>
      <w:r>
        <w:t xml:space="preserve">10 October 1710, transcription," in </w:t>
      </w:r>
      <w:r>
        <w:rPr>
          <w:i/>
        </w:rPr>
        <w:t>Documents of Brotherly Love: Dutch Mennonite Aid to Swiss Anabaptists</w:t>
      </w:r>
      <w:r>
        <w:t xml:space="preserve"> (Millersburg, OH: Ohio Amish Library), 396-9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October 1710</w:t>
      </w:r>
    </w:p>
    <w:p w14:paraId="1E41C2EC" w14:textId="4C8BED9E" w:rsidR="001B5C66" w:rsidRPr="00F362B5" w:rsidRDefault="001B5C66" w:rsidP="007E6ED7">
      <w:pPr>
        <w:rPr>
          <w:b/>
          <w:bCs/>
        </w:rPr>
      </w:pPr>
      <w:r w:rsidRPr="00F362B5">
        <w:rPr>
          <w:b/>
          <w:bCs/>
        </w:rPr>
      </w:r>
      <w:r>
        <w:rPr>
          <w:b/>
        </w:rPr>
        <w:t xml:space="preserve">Sender: </w:t>
      </w:r>
      <w:r>
        <w:tab/>
        <w:tab/>
      </w:r>
      <w:r>
        <w:t>Schijn, Doctor Hermannus and Leuvenigh, Steven van</w:t>
      </w:r>
    </w:p>
    <w:p w14:paraId="4760F9DB" w14:textId="6D4D60EA" w:rsidR="001B5C66" w:rsidRPr="00F362B5" w:rsidRDefault="001B5C66" w:rsidP="007E6ED7">
      <w:pPr>
        <w:rPr>
          <w:b/>
          <w:bCs/>
        </w:rPr>
      </w:pPr>
      <w:r w:rsidRPr="00F362B5">
        <w:rPr>
          <w:b/>
          <w:bCs/>
        </w:rPr>
      </w:r>
      <w:r>
        <w:rPr>
          <w:b/>
        </w:rPr>
        <w:t xml:space="preserve">Sender Place: </w:t>
      </w:r>
      <w:r>
        <w:tab/>
      </w:r>
      <w:r>
        <w:t>Amsterdam, North Holland, Netherlands</w:t>
      </w:r>
    </w:p>
    <w:p w14:paraId="7145AB74" w14:textId="78AC5946" w:rsidR="001B5C66" w:rsidRPr="00F362B5" w:rsidRDefault="001B5C66" w:rsidP="007E6ED7">
      <w:pPr>
        <w:rPr>
          <w:b/>
          <w:bCs/>
        </w:rPr>
      </w:pPr>
      <w:r w:rsidRPr="00F362B5">
        <w:rPr>
          <w:b/>
          <w:bCs/>
        </w:rPr>
      </w:r>
      <w:r>
        <w:rPr>
          <w:b/>
        </w:rPr>
        <w:t xml:space="preserve">Receiver: </w:t>
      </w:r>
      <w:r>
        <w:tab/>
        <w:tab/>
      </w:r>
      <w:r>
        <w:t>Zon, Kerkenraad bij de, Draacx, Poulus, Drakes, Paulus and Purmerend, Gemeente te</w:t>
      </w:r>
    </w:p>
    <w:p w14:paraId="549B5314" w14:textId="49BC8116" w:rsidR="001B5C66" w:rsidRDefault="001B5C66" w:rsidP="007E6ED7">
      <w:pPr>
        <w:rPr>
          <w:b/>
          <w:bCs/>
        </w:rPr>
      </w:pPr>
      <w:r w:rsidRPr="00F362B5">
        <w:rPr>
          <w:b/>
          <w:bCs/>
        </w:rPr>
      </w:r>
      <w:r>
        <w:rPr>
          <w:b/>
        </w:rPr>
        <w:t xml:space="preserve">Receiver Place: </w:t>
      </w:r>
      <w:r>
        <w:tab/>
      </w:r>
      <w:r>
        <w:t>Purmerend, North Holland, Netherlands</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646547" w:rsidRDefault="00646547" w:rsidP="00646547">
      <w:pPr>
        <w:pStyle w:val="FirstParagraph"/>
      </w:pPr>
      <w:r>
        <w:t>72.  October 10, 1710.</w:t>
      </w:r>
      <w:r>
        <w:rPr>
          <w:rStyle w:val="FootnoteReference"/>
        </w:rPr>
        <w:footnoteReference w:id="3"/>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pagina 1]</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ab/>
        <w:t>den Dienaaren</w:t>
      </w:r>
      <w:r>
        <w:rPr>
          <w:rStyle w:val="FootnoteReference"/>
          <w:sz w:val="18"/>
          <w:szCs w:val="18"/>
        </w:rPr>
        <w:footnoteReference w:id="4"/>
      </w:r>
      <w:r>
        <w:rPr>
          <w:sz w:val="18"/>
          <w:szCs w:val="18"/>
        </w:rPr>
        <w:t xml:space="preserve"> [en Opsien]ders der Doopsgezinde gemeente tot</w:t>
      </w:r>
    </w:p>
    <w:p w:rsidR="00646547" w:rsidRDefault="00646547" w:rsidP="00646547">
      <w:pPr>
        <w:pStyle w:val="OriginalText"/>
        <w:rPr>
          <w:rStyle w:val="Italics"/>
          <w:sz w:val="18"/>
          <w:szCs w:val="18"/>
        </w:rPr>
      </w:pPr>
      <w:r>
        <w:rPr>
          <w:rStyle w:val="Italics"/>
          <w:sz w:val="18"/>
          <w:szCs w:val="18"/>
        </w:rPr>
        <w:tab/>
      </w:r>
      <w:r>
        <w:rPr>
          <w:rStyle w:val="Italics"/>
          <w:sz w:val="18"/>
          <w:szCs w:val="18"/>
        </w:rPr>
        <w:fldChar w:fldCharType="begin"/>
      </w:r>
      <w:r>
        <w:rPr>
          <w:rStyle w:val="Italics"/>
          <w:sz w:val="18"/>
          <w:szCs w:val="18"/>
        </w:rPr>
        <w:instrText>xe "Purmerend"</w:instrText>
      </w:r>
      <w:r>
        <w:rPr>
          <w:rStyle w:val="Italics"/>
          <w:sz w:val="18"/>
          <w:szCs w:val="18"/>
        </w:rPr>
        <w:fldChar w:fldCharType="end"/>
      </w:r>
      <w:r>
        <w:rPr>
          <w:rStyle w:val="Italics"/>
          <w:sz w:val="18"/>
          <w:szCs w:val="18"/>
        </w:rPr>
        <w:t>Purmerent, wenschen wy ondergesz[chreven] dienaaren en opsien[ders]</w:t>
      </w:r>
    </w:p>
    <w:p w:rsidR="00646547" w:rsidRDefault="00646547" w:rsidP="00646547">
      <w:pPr>
        <w:pStyle w:val="OriginalText"/>
        <w:rPr>
          <w:sz w:val="18"/>
          <w:szCs w:val="18"/>
        </w:rPr>
      </w:pPr>
      <w:r>
        <w:rPr>
          <w:sz w:val="18"/>
          <w:szCs w:val="18"/>
        </w:rPr>
        <w:tab/>
        <w:t xml:space="preserve">der Doopsgezinde gemeente tot Amsterdam in de </w:t>
      </w:r>
      <w:r>
        <w:rPr>
          <w:sz w:val="18"/>
          <w:szCs w:val="18"/>
        </w:rPr>
        <w:fldChar w:fldCharType="begin"/>
      </w:r>
      <w:r>
        <w:rPr>
          <w:sz w:val="18"/>
          <w:szCs w:val="18"/>
        </w:rPr>
        <w:instrText>xe "Zonist Mennonite Congregation:announces meeting"</w:instrText>
      </w:r>
      <w:r>
        <w:rPr>
          <w:sz w:val="18"/>
          <w:szCs w:val="18"/>
        </w:rPr>
        <w:fldChar w:fldCharType="end"/>
      </w:r>
      <w:r>
        <w:rPr>
          <w:sz w:val="18"/>
          <w:szCs w:val="18"/>
        </w:rPr>
        <w:t>Zon, veel genade en</w:t>
      </w:r>
    </w:p>
    <w:p w:rsidR="00646547" w:rsidRDefault="00646547" w:rsidP="00646547">
      <w:pPr>
        <w:pStyle w:val="OriginalText"/>
        <w:rPr>
          <w:sz w:val="18"/>
          <w:szCs w:val="18"/>
        </w:rPr>
      </w:pPr>
      <w:r>
        <w:rPr>
          <w:sz w:val="18"/>
          <w:szCs w:val="18"/>
        </w:rPr>
        <w:tab/>
        <w:t>vreede van God onzen hemelsche Vader, door onzen heere Jezus Christ[us]</w:t>
      </w:r>
    </w:p>
    <w:p w:rsidR="00646547" w:rsidRDefault="00646547" w:rsidP="00646547">
      <w:pPr>
        <w:pStyle w:val="OriginalText"/>
        <w:rPr>
          <w:sz w:val="18"/>
          <w:szCs w:val="18"/>
        </w:rPr>
      </w:pPr>
      <w:r>
        <w:rPr>
          <w:sz w:val="18"/>
          <w:szCs w:val="18"/>
        </w:rPr>
        <w:tab/>
        <w:t>in kragt en mede werkinge des heyligen Geestes Amen.</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Waarde Vrinden &amp; geliefde Broederen</w:t>
      </w:r>
    </w:p>
    <w:p w:rsidR="00646547" w:rsidRDefault="00646547" w:rsidP="00646547">
      <w:pPr>
        <w:pStyle w:val="OriginalText"/>
        <w:rPr>
          <w:sz w:val="18"/>
          <w:szCs w:val="18"/>
        </w:rPr>
      </w:pPr>
      <w:r>
        <w:rPr>
          <w:sz w:val="18"/>
          <w:szCs w:val="18"/>
        </w:rPr>
        <w:t>Alzoo wij niet en twijffelen, of de waarde broederen zullen onze brieven van verzoek</w:t>
      </w:r>
    </w:p>
    <w:p w:rsidR="00646547" w:rsidRDefault="00646547" w:rsidP="00646547">
      <w:pPr>
        <w:pStyle w:val="OriginalText"/>
        <w:rPr>
          <w:sz w:val="17"/>
          <w:szCs w:val="17"/>
        </w:rPr>
      </w:pPr>
      <w:r>
        <w:rPr>
          <w:sz w:val="17"/>
          <w:szCs w:val="17"/>
        </w:rPr>
        <w:t xml:space="preserve">tot het doen eener </w:t>
      </w:r>
      <w:r>
        <w:rPr>
          <w:sz w:val="17"/>
          <w:szCs w:val="17"/>
        </w:rPr>
        <w:fldChar w:fldCharType="begin"/>
      </w:r>
      <w:r>
        <w:rPr>
          <w:sz w:val="17"/>
          <w:szCs w:val="17"/>
        </w:rPr>
        <w:instrText>xe "funds, contributed, collected, spent for Swiss Brothers:system for organizing"</w:instrText>
      </w:r>
      <w:r>
        <w:rPr>
          <w:sz w:val="17"/>
          <w:szCs w:val="17"/>
        </w:rPr>
        <w:fldChar w:fldCharType="end"/>
      </w:r>
      <w:r>
        <w:rPr>
          <w:sz w:val="17"/>
          <w:szCs w:val="17"/>
        </w:rPr>
        <w:t>Colecte, ten behoeve der verdrukte en noodlydende Broeders &amp; Zusters</w:t>
      </w:r>
    </w:p>
    <w:p w:rsidR="00646547" w:rsidRDefault="00646547" w:rsidP="00646547">
      <w:pPr>
        <w:pStyle w:val="OriginalText"/>
        <w:rPr>
          <w:sz w:val="18"/>
          <w:szCs w:val="18"/>
        </w:rPr>
      </w:pPr>
      <w:r>
        <w:rPr>
          <w:sz w:val="18"/>
          <w:szCs w:val="18"/>
        </w:rPr>
        <w:t>in switserland, de Palts, en daaromheen, wel ontfangen hebben en reets in’t werk</w:t>
      </w:r>
    </w:p>
    <w:p w:rsidR="00646547" w:rsidRDefault="00646547" w:rsidP="00646547">
      <w:pPr>
        <w:pStyle w:val="OriginalText"/>
        <w:rPr>
          <w:sz w:val="18"/>
          <w:szCs w:val="18"/>
        </w:rPr>
      </w:pPr>
      <w:r>
        <w:rPr>
          <w:sz w:val="18"/>
          <w:szCs w:val="18"/>
        </w:rPr>
        <w:t>gesteld, en het na ons oordeel best was dat alles tot Een Capitaal gebragt, en door Een</w:t>
      </w:r>
    </w:p>
    <w:p w:rsidR="00646547" w:rsidRDefault="00646547" w:rsidP="00646547">
      <w:pPr>
        <w:pStyle w:val="OriginalText"/>
        <w:rPr>
          <w:sz w:val="17"/>
          <w:szCs w:val="17"/>
        </w:rPr>
      </w:pPr>
      <w:r>
        <w:rPr>
          <w:sz w:val="17"/>
          <w:szCs w:val="17"/>
        </w:rPr>
        <w:t>directie daar het van nooden is, wierd gedistribueert en uijtgedeeld, zoo hebben wy m[et]</w:t>
      </w:r>
    </w:p>
    <w:p w:rsidR="00646547" w:rsidRDefault="00646547" w:rsidP="00646547">
      <w:pPr>
        <w:pStyle w:val="OriginalText"/>
        <w:rPr>
          <w:sz w:val="18"/>
          <w:szCs w:val="18"/>
        </w:rPr>
      </w:pPr>
      <w:r>
        <w:rPr>
          <w:sz w:val="18"/>
          <w:szCs w:val="18"/>
        </w:rPr>
        <w:t>de vrinden van de Tooren en het Lam, gerezolveerd eenige gedeputeerdens uijt de</w:t>
      </w:r>
    </w:p>
    <w:p w:rsidR="00646547" w:rsidRDefault="00646547" w:rsidP="00646547">
      <w:pPr>
        <w:pStyle w:val="OriginalText"/>
        <w:rPr>
          <w:sz w:val="18"/>
          <w:szCs w:val="18"/>
        </w:rPr>
      </w:pPr>
      <w:r>
        <w:rPr>
          <w:sz w:val="18"/>
          <w:szCs w:val="18"/>
        </w:rPr>
        <w:t>omleggende Dienaarschappen te verzoeken, om op den 5</w:t>
      </w:r>
      <w:r>
        <w:rPr>
          <w:rStyle w:val="FootnoteReference"/>
          <w:sz w:val="18"/>
          <w:szCs w:val="18"/>
        </w:rPr>
        <w:t>e</w:t>
      </w:r>
      <w:r>
        <w:rPr>
          <w:sz w:val="18"/>
          <w:szCs w:val="18"/>
        </w:rPr>
        <w:t xml:space="preserve"> November aankomende</w:t>
      </w:r>
    </w:p>
    <w:p w:rsidR="00646547" w:rsidRDefault="00646547" w:rsidP="00646547">
      <w:pPr>
        <w:pStyle w:val="OriginalText"/>
        <w:rPr>
          <w:sz w:val="18"/>
          <w:szCs w:val="18"/>
        </w:rPr>
      </w:pPr>
      <w:r>
        <w:rPr>
          <w:sz w:val="18"/>
          <w:szCs w:val="18"/>
        </w:rPr>
        <w:t xml:space="preserve">’s morgens ten 9 uuren te compareeren, op de </w:t>
      </w:r>
    </w:p>
    <w:p w:rsidR="00646547" w:rsidRDefault="00646547" w:rsidP="00646547">
      <w:pPr>
        <w:pStyle w:val="OriginalText"/>
        <w:rPr>
          <w:sz w:val="18"/>
          <w:szCs w:val="18"/>
        </w:rPr>
      </w:pPr>
      <w:r>
        <w:rPr>
          <w:sz w:val="18"/>
          <w:szCs w:val="18"/>
        </w:rPr>
        <w:t>Kerkenkamer van de doopsgezinde</w:t>
      </w:r>
    </w:p>
    <w:p w:rsidR="00646547" w:rsidRDefault="00646547" w:rsidP="00646547">
      <w:pPr>
        <w:pStyle w:val="OriginalText"/>
        <w:rPr>
          <w:sz w:val="18"/>
          <w:szCs w:val="18"/>
        </w:rPr>
      </w:pPr>
      <w:r>
        <w:rPr>
          <w:sz w:val="18"/>
          <w:szCs w:val="18"/>
        </w:rPr>
        <w:t>by de Tooren, ten einde men van ijder derselver mogte konnen opneemen wat som[ma]</w:t>
      </w:r>
    </w:p>
    <w:p w:rsidR="00646547" w:rsidRDefault="00646547" w:rsidP="00646547">
      <w:pPr>
        <w:pStyle w:val="OriginalText"/>
        <w:rPr>
          <w:sz w:val="18"/>
          <w:szCs w:val="18"/>
        </w:rPr>
      </w:pPr>
      <w:r>
        <w:rPr>
          <w:sz w:val="18"/>
          <w:szCs w:val="18"/>
        </w:rPr>
        <w:t>bij haar voor die arme menschen verzameld is, en alzoo uijt de geheele Massa</w:t>
      </w:r>
    </w:p>
    <w:p w:rsidR="00646547" w:rsidRDefault="00646547" w:rsidP="00646547">
      <w:pPr>
        <w:pStyle w:val="OriginalText"/>
        <w:rPr>
          <w:sz w:val="18"/>
          <w:szCs w:val="18"/>
        </w:rPr>
      </w:pPr>
      <w:r>
        <w:rPr>
          <w:sz w:val="18"/>
          <w:szCs w:val="18"/>
        </w:rPr>
        <w:t>te vinden wat die geene welke hunne gelde by hun gelieven te houden, bij het van</w:t>
      </w:r>
    </w:p>
    <w:p w:rsidR="00646547" w:rsidRDefault="00646547" w:rsidP="00646547">
      <w:pPr>
        <w:pStyle w:val="OriginalText"/>
        <w:rPr>
          <w:sz w:val="18"/>
          <w:szCs w:val="18"/>
        </w:rPr>
      </w:pPr>
      <w:r>
        <w:rPr>
          <w:sz w:val="18"/>
          <w:szCs w:val="18"/>
        </w:rPr>
        <w:t>nooden zyn, of remitteere eeniger penningen, van ’t honderd moeten contribueeren</w:t>
      </w:r>
    </w:p>
    <w:p w:rsidR="00646547" w:rsidRDefault="00646547" w:rsidP="00646547">
      <w:pPr>
        <w:pStyle w:val="OriginalText"/>
        <w:rPr>
          <w:sz w:val="18"/>
          <w:szCs w:val="18"/>
        </w:rPr>
      </w:pPr>
      <w:r>
        <w:rPr>
          <w:sz w:val="18"/>
          <w:szCs w:val="18"/>
        </w:rPr>
        <w:t>en by leggen: Mitsgaders zoodanig een reglement tot het bestieren en distribueere[n]</w:t>
      </w:r>
    </w:p>
    <w:p w:rsidR="00646547" w:rsidRDefault="00646547" w:rsidP="00646547">
      <w:pPr>
        <w:pStyle w:val="OriginalText"/>
        <w:rPr>
          <w:sz w:val="18"/>
          <w:szCs w:val="18"/>
        </w:rPr>
      </w:pPr>
      <w:r>
        <w:rPr>
          <w:sz w:val="18"/>
          <w:szCs w:val="18"/>
        </w:rPr>
        <w:t>derzelver te beraamen, als met gemeen advÿs best en raadsaamst zal gevonden werden,</w:t>
      </w:r>
    </w:p>
    <w:p w:rsidR="00646547" w:rsidRDefault="00646547" w:rsidP="00646547">
      <w:pPr>
        <w:pStyle w:val="OriginalText"/>
        <w:rPr>
          <w:sz w:val="18"/>
          <w:szCs w:val="18"/>
        </w:rPr>
      </w:pPr>
      <w:r>
        <w:rPr>
          <w:sz w:val="18"/>
          <w:szCs w:val="18"/>
        </w:rPr>
        <w:t>en zal door de gecommitteerdens alhier, sommier Raport worden gedaan, wat by</w:t>
      </w:r>
    </w:p>
    <w:p w:rsidR="00646547" w:rsidRDefault="00646547" w:rsidP="00646547">
      <w:pPr>
        <w:pStyle w:val="OriginalText"/>
        <w:rPr>
          <w:sz w:val="18"/>
          <w:szCs w:val="18"/>
        </w:rPr>
      </w:pPr>
      <w:r>
        <w:rPr>
          <w:sz w:val="18"/>
          <w:szCs w:val="18"/>
        </w:rPr>
        <w:t>haar in die affaires, volgens haar commissie tot nuw toe is verrigt, en in wat staat</w:t>
      </w:r>
    </w:p>
    <w:p w:rsidR="00646547" w:rsidRDefault="00646547" w:rsidP="00646547">
      <w:pPr>
        <w:pStyle w:val="OriginalText"/>
        <w:rPr>
          <w:sz w:val="18"/>
          <w:szCs w:val="18"/>
        </w:rPr>
      </w:pPr>
      <w:r>
        <w:rPr>
          <w:sz w:val="18"/>
          <w:szCs w:val="18"/>
        </w:rPr>
        <w:t>dezelve nuw staan; In ’t bisonder zal van hun ter deliberatie werden voorgestelt,</w:t>
      </w:r>
    </w:p>
    <w:p w:rsidR="00646547" w:rsidRDefault="00646547" w:rsidP="00646547">
      <w:pPr>
        <w:pStyle w:val="OriginalText"/>
        <w:rPr>
          <w:sz w:val="18"/>
          <w:szCs w:val="18"/>
        </w:rPr>
      </w:pPr>
      <w:r>
        <w:rPr>
          <w:sz w:val="18"/>
          <w:szCs w:val="18"/>
        </w:rPr>
        <w:t xml:space="preserve">de uijtnoodiging van den </w:t>
      </w:r>
      <w:r>
        <w:rPr>
          <w:sz w:val="18"/>
          <w:szCs w:val="18"/>
        </w:rPr>
        <w:fldChar w:fldCharType="begin"/>
      </w:r>
      <w:r>
        <w:rPr>
          <w:sz w:val="18"/>
          <w:szCs w:val="18"/>
        </w:rPr>
        <w:instrText>xe "Friedrich Wilhelm, King of Prussia"</w:instrText>
      </w:r>
      <w:r>
        <w:rPr>
          <w:sz w:val="18"/>
          <w:szCs w:val="18"/>
        </w:rPr>
        <w:fldChar w:fldCharType="end"/>
      </w:r>
      <w:r>
        <w:rPr>
          <w:sz w:val="18"/>
          <w:szCs w:val="18"/>
        </w:rPr>
        <w:t>Koning van Pruissen, om de verdrevene en nog te verdrijven</w:t>
      </w:r>
    </w:p>
    <w:p w:rsidR="00646547" w:rsidRDefault="00646547" w:rsidP="00646547">
      <w:pPr>
        <w:pStyle w:val="OriginalText"/>
        <w:rPr>
          <w:sz w:val="18"/>
          <w:szCs w:val="18"/>
        </w:rPr>
      </w:pPr>
      <w:r>
        <w:rPr>
          <w:sz w:val="18"/>
          <w:szCs w:val="18"/>
        </w:rPr>
        <w:t>doopsgezinden uyt het Canton Bern in switserland, onder zyn gebied in Pruijssen</w:t>
      </w:r>
    </w:p>
    <w:p w:rsidR="00646547" w:rsidRDefault="00646547" w:rsidP="00646547">
      <w:pPr>
        <w:pStyle w:val="OriginalText"/>
        <w:rPr>
          <w:sz w:val="18"/>
          <w:szCs w:val="18"/>
        </w:rPr>
      </w:pPr>
      <w:r>
        <w:rPr>
          <w:sz w:val="18"/>
          <w:szCs w:val="18"/>
        </w:rPr>
        <w:t xml:space="preserve">of ’t Mark </w:t>
      </w:r>
      <w:r>
        <w:rPr>
          <w:sz w:val="18"/>
          <w:szCs w:val="18"/>
        </w:rPr>
        <w:fldChar w:fldCharType="begin"/>
      </w:r>
      <w:r>
        <w:rPr>
          <w:sz w:val="18"/>
          <w:szCs w:val="18"/>
        </w:rPr>
        <w:instrText>xe "Brandenburg:Brandenburg Marches"</w:instrText>
      </w:r>
      <w:r>
        <w:rPr>
          <w:sz w:val="18"/>
          <w:szCs w:val="18"/>
        </w:rPr>
        <w:fldChar w:fldCharType="end"/>
      </w:r>
      <w:r>
        <w:rPr>
          <w:sz w:val="18"/>
          <w:szCs w:val="18"/>
        </w:rPr>
        <w:t>Brandenborg, in te neemen, en met de vrije oeffening van haar Religie</w:t>
      </w:r>
    </w:p>
    <w:p w:rsidR="00646547" w:rsidRDefault="00646547" w:rsidP="00646547">
      <w:pPr>
        <w:pStyle w:val="OriginalText"/>
        <w:rPr>
          <w:sz w:val="18"/>
          <w:szCs w:val="18"/>
        </w:rPr>
      </w:pPr>
      <w:r>
        <w:rPr>
          <w:sz w:val="18"/>
          <w:szCs w:val="18"/>
        </w:rPr>
        <w:t>daar te laten woonen; dan of men hun in Groninger Land, of elders onder deezen</w:t>
      </w:r>
    </w:p>
    <w:p w:rsidR="00646547" w:rsidRDefault="00646547" w:rsidP="00646547">
      <w:pPr>
        <w:pStyle w:val="OriginalText"/>
        <w:rPr>
          <w:sz w:val="18"/>
          <w:szCs w:val="18"/>
        </w:rPr>
      </w:pPr>
      <w:r>
        <w:rPr>
          <w:sz w:val="18"/>
          <w:szCs w:val="18"/>
        </w:rPr>
        <w:t>Staat, zoude konnen plaatsen, nadien de laatste advÿzen van den heer Rezident</w:t>
      </w:r>
    </w:p>
    <w:p w:rsidR="00646547" w:rsidRDefault="00646547" w:rsidP="00646547">
      <w:pPr>
        <w:pStyle w:val="OriginalText"/>
        <w:rPr>
          <w:w w:val="99"/>
          <w:sz w:val="18"/>
          <w:szCs w:val="18"/>
        </w:rPr>
      </w:pPr>
      <w:r>
        <w:rPr>
          <w:w w:val="99"/>
          <w:sz w:val="18"/>
          <w:szCs w:val="18"/>
        </w:rPr>
        <w:t>van haar Hoogmogende tot Bern, ten hoogsten recommandeerde, voor de 30 broeder[s]</w:t>
      </w:r>
    </w:p>
    <w:p w:rsidR="00646547" w:rsidRDefault="00646547" w:rsidP="00646547">
      <w:pPr>
        <w:pStyle w:val="OriginalText"/>
        <w:rPr>
          <w:sz w:val="18"/>
          <w:szCs w:val="18"/>
        </w:rPr>
      </w:pPr>
      <w:r>
        <w:rPr>
          <w:sz w:val="18"/>
          <w:szCs w:val="18"/>
        </w:rPr>
        <w:t>en zusters, welke nuw weder tot Bern gevangen zitten, niet alleen, maar ook</w:t>
      </w:r>
    </w:p>
    <w:p w:rsidR="00646547" w:rsidRDefault="00646547" w:rsidP="00646547">
      <w:pPr>
        <w:pStyle w:val="OriginalText"/>
        <w:rPr>
          <w:sz w:val="18"/>
          <w:szCs w:val="18"/>
        </w:rPr>
      </w:pPr>
      <w:r>
        <w:rPr>
          <w:sz w:val="18"/>
          <w:szCs w:val="18"/>
        </w:rPr>
        <w:t>voor alle die nog in dat Canton zijn, een veylige retraitte te verzorgen, ten zy zeeker</w:t>
      </w:r>
    </w:p>
    <w:p w:rsidR="00646547" w:rsidRDefault="00646547" w:rsidP="00646547">
      <w:pPr>
        <w:pStyle w:val="OriginalText"/>
        <w:rPr>
          <w:sz w:val="18"/>
          <w:szCs w:val="18"/>
        </w:rPr>
      </w:pPr>
      <w:r>
        <w:rPr>
          <w:sz w:val="18"/>
          <w:szCs w:val="18"/>
        </w:rPr>
        <w:t>voorslag welke hij aan ons in’t vertrouwen heeft medegedeeld, en aan eenige</w:t>
      </w:r>
    </w:p>
    <w:p w:rsidR="00646547" w:rsidRDefault="00646547" w:rsidP="00646547">
      <w:pPr>
        <w:pStyle w:val="OriginalText"/>
        <w:rPr>
          <w:sz w:val="18"/>
          <w:szCs w:val="18"/>
        </w:rPr>
      </w:pPr>
      <w:r>
        <w:rPr>
          <w:sz w:val="18"/>
          <w:szCs w:val="18"/>
        </w:rPr>
        <w:t>Moderate heeren aldaar is voorgeslagen; wierd geresolveerd, en by ons aangenomen,</w:t>
      </w:r>
    </w:p>
    <w:p w:rsidR="00646547" w:rsidRDefault="00646547" w:rsidP="00646547">
      <w:pPr>
        <w:pStyle w:val="OriginalText"/>
        <w:rPr>
          <w:sz w:val="18"/>
          <w:szCs w:val="18"/>
        </w:rPr>
      </w:pPr>
      <w:r>
        <w:rPr>
          <w:sz w:val="18"/>
          <w:szCs w:val="18"/>
        </w:rPr>
        <w:t xml:space="preserve">namentlijk, om zeekere twee </w:t>
      </w:r>
      <w:r>
        <w:rPr>
          <w:sz w:val="18"/>
          <w:szCs w:val="18"/>
        </w:rPr>
        <w:fldChar w:fldCharType="begin"/>
      </w:r>
      <w:r>
        <w:rPr>
          <w:sz w:val="18"/>
          <w:szCs w:val="18"/>
        </w:rPr>
        <w:instrText>xe "swamp reclamation project"</w:instrText>
      </w:r>
      <w:r>
        <w:rPr>
          <w:sz w:val="18"/>
          <w:szCs w:val="18"/>
        </w:rPr>
        <w:fldChar w:fldCharType="end"/>
      </w:r>
      <w:r>
        <w:rPr>
          <w:sz w:val="18"/>
          <w:szCs w:val="18"/>
        </w:rPr>
        <w:t>moerassen onder het gebied van Bern leggende, te</w:t>
      </w:r>
    </w:p>
    <w:p w:rsidR="00646547" w:rsidRDefault="00646547" w:rsidP="00646547">
      <w:pPr>
        <w:pStyle w:val="OriginalText"/>
        <w:rPr>
          <w:sz w:val="18"/>
          <w:szCs w:val="18"/>
        </w:rPr>
      </w:pPr>
      <w:r>
        <w:rPr>
          <w:sz w:val="18"/>
          <w:szCs w:val="18"/>
        </w:rPr>
        <w:t>onzen koste droog en vrugtbaar te maken, ten einde de Doopsgezinden aldaar bij</w:t>
      </w:r>
    </w:p>
    <w:p w:rsidR="00646547" w:rsidRDefault="00646547" w:rsidP="00646547">
      <w:pPr>
        <w:pStyle w:val="OriginalText"/>
        <w:rPr>
          <w:sz w:val="17"/>
          <w:szCs w:val="17"/>
        </w:rPr>
      </w:pPr>
      <w:r>
        <w:rPr>
          <w:sz w:val="17"/>
          <w:szCs w:val="17"/>
        </w:rPr>
        <w:t>malkander, in een altijd vrije oeffening in ’t beleeven van haaren godsdienst, zoude konn[en]</w:t>
      </w:r>
    </w:p>
    <w:p w:rsidR="00646547" w:rsidRDefault="00646547" w:rsidP="00646547">
      <w:pPr>
        <w:pStyle w:val="OriginalText"/>
        <w:rPr>
          <w:sz w:val="18"/>
          <w:szCs w:val="18"/>
        </w:rPr>
      </w:pPr>
      <w:r>
        <w:rPr>
          <w:sz w:val="18"/>
          <w:szCs w:val="18"/>
        </w:rPr>
        <w:t>woonen, en hun erneeren, en alzoo dat alle zaken van een vry wyde uijtzigt zijn, zoo</w:t>
      </w:r>
    </w:p>
    <w:p w:rsidR="00646547" w:rsidRDefault="00646547" w:rsidP="00646547">
      <w:pPr>
        <w:pStyle w:val="OriginalText"/>
        <w:rPr>
          <w:w w:val="98"/>
          <w:sz w:val="17"/>
          <w:szCs w:val="17"/>
        </w:rPr>
      </w:pPr>
      <w:r>
        <w:rPr>
          <w:w w:val="98"/>
          <w:sz w:val="17"/>
          <w:szCs w:val="17"/>
        </w:rPr>
        <w:t>zouden wij gaarne zien dat u E[dele] gedeputeerdens daar omtrent zoodanig mogten werd[en]</w:t>
      </w:r>
    </w:p>
    <w:p w:rsidR="00646547" w:rsidRDefault="00646547" w:rsidP="00646547">
      <w:pPr>
        <w:pStyle w:val="OriginalText"/>
        <w:rPr>
          <w:sz w:val="18"/>
          <w:szCs w:val="18"/>
        </w:rPr>
      </w:pPr>
      <w:r>
        <w:rPr>
          <w:sz w:val="18"/>
          <w:szCs w:val="18"/>
        </w:rPr>
        <w:t>gequalificeert, dat men daar over zulk een besluyt konde neemen, als tot meeste nut</w:t>
      </w:r>
    </w:p>
    <w:p w:rsidR="00646547" w:rsidRDefault="00646547" w:rsidP="00646547">
      <w:pPr>
        <w:pStyle w:val="OriginalText"/>
        <w:rPr>
          <w:sz w:val="18"/>
          <w:szCs w:val="18"/>
        </w:rPr>
      </w:pPr>
      <w:r>
        <w:rPr>
          <w:sz w:val="18"/>
          <w:szCs w:val="18"/>
        </w:rPr>
        <w:t>en beste van die Elendigen geoordeeld wierd noodig te zyn: Of by aldien de broe[de]rs</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pagina 2]</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lastRenderedPageBreak/>
        <w:t>sulkx aan de gecommitteerden […] in die zaken gelaboreerd hebbende, gelieven</w:t>
      </w:r>
    </w:p>
    <w:p w:rsidR="00646547" w:rsidRDefault="00646547" w:rsidP="00646547">
      <w:pPr>
        <w:pStyle w:val="OriginalText"/>
        <w:rPr>
          <w:sz w:val="18"/>
          <w:szCs w:val="18"/>
        </w:rPr>
      </w:pPr>
      <w:r>
        <w:rPr>
          <w:sz w:val="18"/>
          <w:szCs w:val="18"/>
        </w:rPr>
        <w:t>over te laten, zoo verzoeken wy [ove]r een en ’t ander door een brief te werden berigt</w:t>
      </w:r>
    </w:p>
    <w:p w:rsidR="00646547" w:rsidRDefault="00646547" w:rsidP="00646547">
      <w:pPr>
        <w:pStyle w:val="OriginalText"/>
        <w:rPr>
          <w:sz w:val="18"/>
          <w:szCs w:val="18"/>
        </w:rPr>
      </w:pPr>
      <w:r>
        <w:rPr>
          <w:sz w:val="18"/>
          <w:szCs w:val="18"/>
        </w:rPr>
        <w:t>Waar meede veel waarde Broederen wy naar hertelyke groetenisse verblyven</w:t>
      </w:r>
    </w:p>
    <w:p w:rsidR="00646547" w:rsidRDefault="00646547" w:rsidP="00646547">
      <w:pPr>
        <w:pStyle w:val="OriginalText"/>
        <w:tabs>
          <w:tab w:val="left" w:pos="2520"/>
        </w:tabs>
        <w:rPr>
          <w:sz w:val="18"/>
          <w:szCs w:val="18"/>
        </w:rPr>
      </w:pPr>
      <w:r>
        <w:rPr>
          <w:sz w:val="18"/>
          <w:szCs w:val="18"/>
        </w:rPr>
        <w:tab/>
        <w:t>UE[dele] genegene Vrinden &amp; broeders in Christ[o]</w:t>
      </w:r>
    </w:p>
    <w:p w:rsidR="00646547" w:rsidRDefault="00646547" w:rsidP="00646547">
      <w:pPr>
        <w:pStyle w:val="OriginalText"/>
        <w:tabs>
          <w:tab w:val="left" w:pos="2520"/>
        </w:tabs>
        <w:rPr>
          <w:sz w:val="18"/>
          <w:szCs w:val="18"/>
        </w:rPr>
      </w:pPr>
      <w:r>
        <w:rPr>
          <w:sz w:val="18"/>
          <w:szCs w:val="18"/>
        </w:rPr>
        <w:tab/>
        <w:t>De Dienaaren en opzienders der doopsgezinde</w:t>
      </w:r>
    </w:p>
    <w:p w:rsidR="00646547" w:rsidRDefault="00646547" w:rsidP="00646547">
      <w:pPr>
        <w:pStyle w:val="OriginalText"/>
        <w:tabs>
          <w:tab w:val="left" w:pos="2520"/>
        </w:tabs>
        <w:rPr>
          <w:sz w:val="18"/>
          <w:szCs w:val="18"/>
        </w:rPr>
      </w:pPr>
      <w:r>
        <w:rPr>
          <w:sz w:val="18"/>
          <w:szCs w:val="18"/>
        </w:rPr>
        <w:t xml:space="preserve">desen 10 Octob[er] </w:t>
      </w:r>
      <w:r>
        <w:rPr>
          <w:rStyle w:val="Italics"/>
          <w:sz w:val="18"/>
          <w:szCs w:val="18"/>
        </w:rPr>
        <w:t>1710</w:t>
      </w:r>
      <w:r>
        <w:rPr>
          <w:sz w:val="18"/>
          <w:szCs w:val="18"/>
        </w:rPr>
        <w:t>.</w:t>
      </w:r>
      <w:r>
        <w:rPr>
          <w:sz w:val="18"/>
          <w:szCs w:val="18"/>
        </w:rPr>
        <w:tab/>
        <w:t>gemeente tot amsterdam op de singel in de Zon</w:t>
      </w:r>
    </w:p>
    <w:p w:rsidR="00646547" w:rsidRDefault="00646547" w:rsidP="00646547">
      <w:pPr>
        <w:pStyle w:val="OriginalText"/>
        <w:tabs>
          <w:tab w:val="left" w:pos="2520"/>
        </w:tabs>
        <w:rPr>
          <w:sz w:val="18"/>
          <w:szCs w:val="18"/>
        </w:rPr>
      </w:pPr>
      <w:r>
        <w:rPr>
          <w:sz w:val="18"/>
          <w:szCs w:val="18"/>
        </w:rPr>
        <w:tab/>
        <w:t>en uyt derzelver naam getekent</w:t>
      </w:r>
    </w:p>
    <w:p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Schijn, Hermannus, Zonist:signs letter"</w:instrText>
      </w:r>
      <w:r>
        <w:rPr>
          <w:sz w:val="18"/>
          <w:szCs w:val="18"/>
        </w:rPr>
        <w:fldChar w:fldCharType="end"/>
      </w:r>
      <w:r>
        <w:rPr>
          <w:sz w:val="18"/>
          <w:szCs w:val="18"/>
        </w:rPr>
        <w:t>Hermannus Schijn</w:t>
      </w:r>
    </w:p>
    <w:p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Leuvenigh, Steven van"</w:instrText>
      </w:r>
      <w:r>
        <w:rPr>
          <w:sz w:val="18"/>
          <w:szCs w:val="18"/>
        </w:rPr>
        <w:fldChar w:fldCharType="end"/>
      </w:r>
      <w:r>
        <w:rPr>
          <w:sz w:val="18"/>
          <w:szCs w:val="18"/>
        </w:rPr>
        <w:t>Steven van Leuvenigh</w:t>
      </w:r>
    </w:p>
    <w:p w:rsidR="00646547" w:rsidRDefault="00646547" w:rsidP="00646547">
      <w:pPr>
        <w:pStyle w:val="OriginalText"/>
        <w:rPr>
          <w:sz w:val="18"/>
          <w:szCs w:val="18"/>
        </w:rPr>
      </w:pP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Eersame Discrete</w:t>
      </w:r>
    </w:p>
    <w:p w:rsidR="00646547" w:rsidRDefault="00646547" w:rsidP="00646547">
      <w:pPr>
        <w:pStyle w:val="OriginalText"/>
        <w:rPr>
          <w:sz w:val="18"/>
          <w:szCs w:val="18"/>
        </w:rPr>
      </w:pPr>
      <w:r>
        <w:rPr>
          <w:sz w:val="18"/>
          <w:szCs w:val="18"/>
        </w:rPr>
        <w:fldChar w:fldCharType="begin"/>
      </w:r>
      <w:r>
        <w:rPr>
          <w:sz w:val="18"/>
          <w:szCs w:val="18"/>
        </w:rPr>
        <w:instrText>xe "Draaks, Paulus (Draacx, Drakes) of Purmerend"</w:instrText>
      </w:r>
      <w:r>
        <w:rPr>
          <w:sz w:val="18"/>
          <w:szCs w:val="18"/>
        </w:rPr>
        <w:fldChar w:fldCharType="end"/>
      </w:r>
      <w:r>
        <w:rPr>
          <w:sz w:val="18"/>
          <w:szCs w:val="18"/>
        </w:rPr>
        <w:t>Poulus draacx</w:t>
      </w:r>
    </w:p>
    <w:p w:rsidR="00646547" w:rsidRDefault="00646547" w:rsidP="00646547">
      <w:pPr>
        <w:pStyle w:val="OriginalText"/>
        <w:tabs>
          <w:tab w:val="left" w:pos="940"/>
        </w:tabs>
        <w:rPr>
          <w:sz w:val="18"/>
          <w:szCs w:val="18"/>
        </w:rPr>
      </w:pPr>
      <w:r>
        <w:rPr>
          <w:sz w:val="18"/>
          <w:szCs w:val="18"/>
        </w:rPr>
        <w:tab/>
        <w:t>a</w:t>
      </w:r>
    </w:p>
    <w:p w:rsidR="00646547" w:rsidRDefault="00646547" w:rsidP="00646547">
      <w:pPr>
        <w:pStyle w:val="OriginalText"/>
        <w:rPr>
          <w:sz w:val="18"/>
          <w:szCs w:val="18"/>
        </w:rPr>
      </w:pPr>
      <w:r>
        <w:rPr>
          <w:sz w:val="18"/>
          <w:szCs w:val="18"/>
        </w:rPr>
        <w:tab/>
      </w:r>
      <w:r>
        <w:rPr>
          <w:sz w:val="18"/>
          <w:szCs w:val="18"/>
        </w:rPr>
        <w:tab/>
        <w:t>Purmerent</w:t>
      </w:r>
      <w:r>
        <w:rPr>
          <w:rStyle w:val="FootnoteReference"/>
          <w:sz w:val="18"/>
          <w:szCs w:val="18"/>
        </w:rPr>
        <w:footnoteReference w:id="5"/>
      </w:r>
    </w:p>
    <w:p w:rsidR="0084002E" w:rsidRDefault="0084002E"/>
    <w:p w:rsidR="00646547" w:rsidRDefault="00646547"/>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646547">
        <w:rPr>
          <w:rFonts w:ascii="Sabon LT Std" w:hAnsi="Sabon LT Std" w:cs="Sabon LT Std"/>
          <w:color w:val="000000"/>
          <w:sz w:val="21"/>
          <w:szCs w:val="21"/>
        </w:rPr>
        <w:t>73.  October 10, 1710.</w:t>
      </w:r>
      <w:r w:rsidRPr="00646547">
        <w:rPr>
          <w:rFonts w:ascii="Sabon LT Std" w:hAnsi="Sabon LT Std" w:cs="Sabon LT Std"/>
          <w:color w:val="000000"/>
          <w:sz w:val="21"/>
          <w:szCs w:val="21"/>
          <w:vertAlign w:val="superscript"/>
        </w:rPr>
        <w:footnoteReference w:id="6"/>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recto]</w:t>
      </w:r>
    </w:p>
    <w:p w:rsidR="00646547" w:rsidRPr="00646547" w:rsidRDefault="00646547" w:rsidP="00646547">
      <w:pPr>
        <w:tabs>
          <w:tab w:val="left" w:pos="25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r w:rsidRPr="00646547">
        <w:rPr>
          <w:rFonts w:ascii="Sabon LT Std" w:hAnsi="Sabon LT Std" w:cs="Sabon LT Std"/>
          <w:color w:val="000000"/>
          <w:sz w:val="16"/>
          <w:szCs w:val="16"/>
          <w:vertAlign w:val="superscript"/>
        </w:rPr>
        <w:t>ste</w:t>
      </w:r>
      <w:r w:rsidRPr="00646547">
        <w:rPr>
          <w:rFonts w:ascii="Sabon LT Std" w:hAnsi="Sabon LT Std" w:cs="Sabon LT Std"/>
          <w:color w:val="000000"/>
          <w:sz w:val="16"/>
          <w:szCs w:val="16"/>
        </w:rPr>
        <w:t xml:space="preserve"> Catern</w:t>
      </w:r>
      <w:r w:rsidRPr="00646547">
        <w:rPr>
          <w:rFonts w:ascii="Sabon LT Std" w:hAnsi="Sabon LT Std" w:cs="Sabon LT Std"/>
          <w:color w:val="000000"/>
          <w:sz w:val="16"/>
          <w:szCs w:val="16"/>
          <w:vertAlign w:val="superscript"/>
        </w:rPr>
        <w:footnoteReference w:id="7"/>
      </w:r>
    </w:p>
    <w:p w:rsidR="00646547" w:rsidRPr="00646547" w:rsidRDefault="00646547" w:rsidP="00646547">
      <w:pPr>
        <w:tabs>
          <w:tab w:val="left" w:pos="1700"/>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Brief van de Vrienden van Amsterdam</w:t>
      </w:r>
      <w:r w:rsidRPr="00646547">
        <w:rPr>
          <w:rFonts w:ascii="Sabon LT Std" w:hAnsi="Sabon LT Std" w:cs="Sabon LT Std"/>
          <w:color w:val="000000"/>
          <w:sz w:val="16"/>
          <w:szCs w:val="16"/>
        </w:rPr>
        <w:tab/>
        <w:t>1710</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opye</w:t>
      </w:r>
      <w:r w:rsidRPr="00646547">
        <w:rPr>
          <w:rFonts w:ascii="Sabon LT Std" w:hAnsi="Sabon LT Std" w:cs="Sabon LT Std"/>
          <w:color w:val="000000"/>
          <w:sz w:val="16"/>
          <w:szCs w:val="16"/>
        </w:rPr>
        <w:tab/>
        <w:t xml:space="preserve">a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eê</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n Dienaaren &amp; opzienders der Doopsgez[inde] Gem[eent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ot Goere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enschen wij Ondergeschreevenen Dienaren &amp; Op-</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zienders der doopsgezinde Gem[eente] te Amsterd[am] In de </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on, veel Genade &amp; Vreede van God onzen Heemel-</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chen Vader door onzen Heere J[esus] C[hris]tus in Kragt &amp; me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werking des H[eiligen] Geestes. Amen</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11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arde Vrienden &amp; Geliefde Broe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o wy niet twyffelen of de waarde Broeders Zullen onze brieven van verzo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en tot het doen eener Collecte ten Behoeve der verdukte Noodlijdende Broe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mp; susters in Zwitserland de palts en daarom heen wel ontf[angen] &amp; reeds in t werk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teld hebben, &amp; het naar ons oordeel best was dat alles tot een Capitaal gebrag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door eenen direct daar, daar het van nooden was, wierdt Gedistribueerd, &amp; ui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deeld, zo hebben wy met de Vrienden van den Toorn &amp; h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am and Toren Congregati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Lam Geresolveerd eeni-</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deputeerdens uit de omleggende dienaarschappen te [ver]zoeken, om op 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5 Novemb[er] aankoomende ’s morgens voor 9 uuren te Compareren op den Ker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amer van de Doopsgezinden bij de Tooren ten Einde men van yder dezelven mo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te Opneemen wat Somma by haer voor die Arme menschen verzaameld is,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 uit de Geheele Massa te vinden, wat die geenen welken hun Geld by hen gel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n te houden by het van Nooden zyn of Remitteeren van eenige penningen, van t Ho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d moeten Contribueeren &amp; bijleggen, midsgaders zodaanigen een Reglement tot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ieren en distribueeren derselver te beraamen, als met Gemeen Advis best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adzaam zal Gevonden worden &amp; zal door de Gecommitteerdens alhier formee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port gedaan worden, wat bij haar in die affaire volgens hun Commissie tot nu toe i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rigt, &amp; in wat staat dezelve nu staat; Int byzonder zal van haar ter deliberat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rden voorgesteld de uitnoodiging van den Koning van Pruissen, om de [ver]dreev-</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vers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en] nog te verdrijven Doopsgez. uit het Canton Bern in Zwitserland onder zijn Gebied i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Mark Brandenburg inteneemen, en met de Vrije Oeffening haarder Relig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aar te laaten woonen, dan of men ze in Groningerland of Elders onder deezen st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 kunnen plaatzen; nadien de laatste Advisen van den Heer President [sic] van h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ogm. tot Bern ten Hoogsten recommandeeren voor de 30 Broeders &amp; susters welk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u weeder gevangen zitten, niet alleen, maar ook voor allen die in dat C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n zijn, een veilige Retraite te [ver]zorgen; ten zy zeekere voorslag, welke hij in [ver]trou-</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n aan ons heeft meede gedeeld, &amp; van eenige Moderate Heeren aldaar is voorgesla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 geresolveerd &amp; bij ons aangenoomen, naam[elijk] om zeekeren twee Moerassen ond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Gebied van Bern Leggende t’ onzen Kosten Droog &amp; vrugtbaar te maa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n Einde de Doopsgez[inden] aldaar bij malkander in een altijd vrije oeffening in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leeven van hun Godsd[ienst] zouden kunnen woonen &amp; zich erneeren, en alzoo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zaaken van een vrij wijd uitzicht zyn, zouden wy gaarne zien, dat UE[del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eputeerdens daaromtrent zodaanig mogten worden  gequalificeerd, dat men d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ver] zulk een besluit konde neemen, als tot meeste Nut &amp; Best van de Ellendi-</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oordeeld wierdt noodig te zijn. Of by aldien de Broeders zulks aan de gecom-</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itteerdens alhier in die zaake gelaboreerd hebbende gelieven o[ver] te Laaten, z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eken wij van t een en ander door een Brief te werden bericht. Waarmee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l waarde Broeders wy na Hartelyke Groetenis [ver]blyven.</w:t>
      </w:r>
    </w:p>
    <w:p w:rsidR="00646547" w:rsidRPr="00646547" w:rsidRDefault="00646547" w:rsidP="00646547">
      <w:pPr>
        <w:tabs>
          <w:tab w:val="left" w:pos="920"/>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onderstond)</w:t>
      </w:r>
      <w:r w:rsidRPr="00646547">
        <w:rPr>
          <w:rFonts w:ascii="Sabon LT Std" w:hAnsi="Sabon LT Std" w:cs="Sabon LT Std"/>
          <w:color w:val="000000"/>
          <w:sz w:val="16"/>
          <w:szCs w:val="16"/>
        </w:rPr>
        <w:tab/>
        <w:t>UE[edele] Geneege Vrienden &amp; Broeders in C[hris]tus</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agt[ekend]</w:t>
      </w:r>
      <w:r w:rsidRPr="00646547">
        <w:rPr>
          <w:rFonts w:ascii="Sabon LT Std" w:hAnsi="Sabon LT Std" w:cs="Sabon LT Std"/>
          <w:color w:val="000000"/>
          <w:sz w:val="16"/>
          <w:szCs w:val="16"/>
        </w:rPr>
        <w:tab/>
        <w:t>Gem[eente] tot Amster[dam] op Cingel in de Zon &amp; uit</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ze 10 Oct[ober] 1710</w:t>
      </w:r>
      <w:r w:rsidRPr="00646547">
        <w:rPr>
          <w:rFonts w:ascii="Sabon LT Std" w:hAnsi="Sabon LT Std" w:cs="Sabon LT Std"/>
          <w:color w:val="000000"/>
          <w:sz w:val="16"/>
          <w:szCs w:val="16"/>
        </w:rPr>
        <w:tab/>
        <w:t>haar Naam Geteekend.</w:t>
      </w:r>
    </w:p>
    <w:p w:rsidR="00646547" w:rsidRPr="00646547" w:rsidRDefault="00646547" w:rsidP="00646547">
      <w:pPr>
        <w:tabs>
          <w:tab w:val="left" w:pos="2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rmannus Schijn</w:t>
      </w:r>
    </w:p>
    <w:p w:rsidR="00646547" w:rsidRPr="00646547" w:rsidRDefault="00646547" w:rsidP="00646547">
      <w:pPr>
        <w:tabs>
          <w:tab w:val="left" w:pos="328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teven van Leuveni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5"/>
          <w:szCs w:val="15"/>
        </w:rPr>
      </w:pPr>
      <w:r w:rsidRPr="00646547">
        <w:rPr>
          <w:rFonts w:ascii="Sabon LT Std" w:hAnsi="Sabon LT Std" w:cs="Sabon LT Std"/>
          <w:color w:val="000000"/>
          <w:sz w:val="15"/>
          <w:szCs w:val="15"/>
        </w:rPr>
        <w:t xml:space="preserve">[NB uit het </w:t>
      </w:r>
      <w:r w:rsidRPr="00646547">
        <w:rPr>
          <w:rFonts w:ascii="Sabon LT Std" w:hAnsi="Sabon LT Std" w:cs="Sabon LT Std"/>
          <w:color w:val="000000"/>
          <w:sz w:val="15"/>
          <w:szCs w:val="15"/>
        </w:rPr>
        <w:fldChar w:fldCharType="begin"/>
      </w:r>
      <w:r w:rsidRPr="00646547">
        <w:rPr>
          <w:rFonts w:ascii="Sabon LT Std" w:hAnsi="Sabon LT Std" w:cs="Sabon LT Std"/>
          <w:color w:val="000000"/>
          <w:sz w:val="15"/>
          <w:szCs w:val="15"/>
        </w:rPr>
        <w:instrText>xe "Goedereede:Old Church Book, as source"</w:instrText>
      </w:r>
      <w:r w:rsidRPr="00646547">
        <w:rPr>
          <w:rFonts w:ascii="Sabon LT Std" w:hAnsi="Sabon LT Std" w:cs="Sabon LT Std"/>
          <w:color w:val="000000"/>
          <w:sz w:val="15"/>
          <w:szCs w:val="15"/>
        </w:rPr>
        <w:fldChar w:fldCharType="end"/>
      </w:r>
      <w:r w:rsidRPr="00646547">
        <w:rPr>
          <w:rFonts w:ascii="Sabon LT Std" w:hAnsi="Sabon LT Std" w:cs="Sabon LT Std"/>
          <w:color w:val="000000"/>
          <w:sz w:val="15"/>
          <w:szCs w:val="15"/>
        </w:rPr>
        <w:t xml:space="preserve">O[oude] Kerkeb[oek] f[olio] 138, 139 der doopsgez[inden] op Goeree blijkt dat te vooren in </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Maand Augustus vanwe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Vrienden van Amsterdam een brief was afgezonden, behelsende een verhaal van den El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digen toestand deezer Zwitsersche Geloofsgenoten, die van alle Hunn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economic"</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roofd, of met den zwaarde gedood, of tot slaven naar America gezonden wier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elfs dat er een Prem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reward for captured minister"</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400 Rijxd[aalders] gesteld was, voor iemand die een Leeraar wist </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recto]</w:t>
      </w: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an te brengen zodanig dat hij in Handen van de Justitie geraakte, weshal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Gem[elde] Vrienden noodig vonden om ook andere gem[eenten]s aan te maanen tot het [ver]lee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an onderstand, en het doen eener Collecte ten behoeve deezer Elendi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Tweede Brief van die van Amsterd[am] a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êesche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Den Dienaaren &amp; Opziend[er]s der Doopsgez[inde] Gem[eente] tot Goeree wensche wy Dien[aa]rs &amp;</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Opz[ien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 Doopsgez[inde] Gem[eente] te Amsterd[am] in de zon, veel genade &amp; Vreede &amp;c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onze Laetste van 10 Passato (october) Zullen de Geliefde Broeders het Ein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amp; Oogm[erk] der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Committee for Foreign Needs:general meeting of"</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Algemeene [ver]gaadering (op den 5 No[vember] gehouden) buiten Twyffel</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sta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en dewijl di[ver]sche leden derselve, door ongeleegenheid belet zijn Geweest ald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ver]schynen, zo hebben wij het niet ondienstig geacht de Resolutien bij die [ver]gadering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omen, sommierlijk de vrienden mede te dee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t is dan zulks dat na het grosse Relaas der behandeling van de zaaken, 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voorleezen van di[ver]sche Brieven, Resolutien, &amp; advisen daar toe specteerende, en voo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naaml[ijk] uit de Laatsten van den Heer secretaris Runkel (van wegen haar Hoogm[ogenden] te Bern</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side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de) het de [ver]gaadering klaar is gebleeken, dat het droogmaken van de twee genoteer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Moerassen, gantsch ni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amp reclamation project:not workabl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aadzaam, ja genoeg ondoenlijk was. Maar dewijl die Heer Runke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en ander Concept om die Ellendige Broederen &amp;c in haar vaderland te plaatzen voorsl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naaml[ijk] van zeeker Onbebouw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ettlement in wooded border of Ber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Boschachtig Land tegen de Grensen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Burgundy (Bourgondi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Bourgondie, doch</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g in ’t Canton Bern Leggende, en waar van de Bernsche Regeering, voor Etlyke Jaaren e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ge verdreeven Waldensen</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aldensians (Waldenses)"</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 voor Etlyke Jaaren een gedeelte hebben toegevoegd. Z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t Geresolveerd den H[ee]r Runkel te [ver]zoeken, zich des ten Nauwsten te Informe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zulks aan de Gecommitteerdens o[ver] te schrijven, welke daarin zodaanig mogten reso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ren, als zij ten meesten Nutte van die arme menschen raadzaamst oordeelden. Ver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de amsteldamsche Gemeentens &amp; Gecommitteerdens voor hun gedaane moeite &amp; Y[v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ezen bedankt, en [ver]zocht daar in te willen Continueeren &amp; te volharden, midsga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Voorz[eide] zaaken ten principalen zodanig te doen &amp; te Resolveren, als zij t’ Oorbaarst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 ter bereiking van het Oogm[erk] der [ver]gaaderinge &amp; [ver]ligtinge der Noo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lijdende Broederen &amp; Zusteren zullen [ver]meinen te behooren, in zaaken van Belang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elyk Uitzicht ter Haare Assystentie verzoeken 1 a 2 Gedeputeerden van 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Haarle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Haarlem,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eide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Leij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Rotterdam &amp;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Zaan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Sardam.</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2.   Zyn de Reeds gecollecteerde Gelden tot een Hoofdsomme gebragt, &amp; zal van 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welke geneegen zijn haare Penningen buiten de Amsterdamsch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unds, contributed, collected, spent for Swiss Brothers:system for organizing"</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Casse te  </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vers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uden, eenige Classen gemaakt worden, die naar Rato van haare onderhoorige &amp; v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aamelde sommen, zullen worden gereparteerd, wat zy ten Honderd zullen opbren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lkens als er by de voorsz[eide] gecommitteerd[ens] eenige Gelden worden geeischt, en zy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Gem[eenten]s welken nog geen Collecte ten behoeve als boven hebben gedaan, [ver]zoch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zelve met den Eersten te willen doen en haare bekoomen somme den Gecomi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erdens op te geeven, op dat voor ’t aanstaande Nieuwjaar alles ordentelyk kon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gereguleer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3  Is gedelibereerd o[ver] de Presentatie van 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iss Anabaptists:opinions about Prussia"</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Kon[ing] van Pruisschen wegens het i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Land neemen van onze Zwitzersche Broeders &amp;c, doch dewyl het Klaar blykt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ie vrinden daar zeer ongaarne heen willen, en die Kon[ing] ze echter schijnt te wil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zo wort gevreesd of daar niet wel eenige dwang mogt agter schuilen, w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om er by de [ver]gaadering [ver]staan is, voor als nog niet [ver]der met dien Kon[ing] te tracte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aar zo’ t moogl[yk] is Lie[ver] te trachten die Arme menschen onder ’t Resorte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sen Staat elders te plaatzen, t welk ook aan den H[ee]r Runkel zal geschree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en [ver]sogt bij den Raad tot Bern uittewerken, dat zij met haare goederen vrij</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het Land mogten trekken, en een Reedelyken Tijd genieten om haar Effect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kunnen [ver]koopen &amp; te gelde te maaken, als wanneer wij hen ten onzen Last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n o[ver]neemen &amp; op een Vryen Boodem brengen, &amp; als dan de Keure geeven wie na</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wie na deeze Landen trekken wi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it is waarde Broeders het weezenlyke van het geen er op de vergaadering i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passeerd, wij hoopen &amp; wenschen dat de Almachtige deese &amp; verdere Resolutien 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onderneemingen zodaanig zal gelieven te zeegenen, dat zy moogen dienen &amp; strek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t Eere &amp; Heerlykheid van zynen Grooten Naam, tot Redding, [ver]lossing en [ver]troo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ing van deeze zyne Hard-[ver]drukte Kinderen, &amp; ter Bereiking van Haare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ser allen Zielen Eeuwige Zaligheid, door onzen Heere J[ezus] C[hristus] Amen. [Ver]blyve</w:t>
      </w:r>
    </w:p>
    <w:p w:rsidR="00646547" w:rsidRPr="00646547" w:rsidRDefault="00646547" w:rsidP="00646547">
      <w:pPr>
        <w:tabs>
          <w:tab w:val="left" w:pos="680"/>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s geteekend)</w:t>
      </w:r>
      <w:r w:rsidRPr="00646547">
        <w:rPr>
          <w:rFonts w:ascii="Sabon LT Std" w:hAnsi="Sabon LT Std" w:cs="Sabon LT Std"/>
          <w:color w:val="000000"/>
          <w:sz w:val="16"/>
          <w:szCs w:val="16"/>
        </w:rPr>
        <w:tab/>
        <w:t>UE[dele] geneegen Vrienden &amp; Broeders in C[hris]tus,</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 Gem[eente]</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e Amsteldam op zingel in de zon, en uit der</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el[ver] naam Geteekend</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chijn, Hermannus, Zonist:signs letter from Z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rmannus Schijn</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Thesing, Hendrik"</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nderik (?) Thesing enz[ovoor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3 rect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11.</w:t>
      </w:r>
    </w:p>
    <w:p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Brief v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otterdam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eer Goede &amp; Gewenschte Vrienden, onze meedegeloofsgenot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en Geliefde Broederen in onze zaligmaaker Jesus Christu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op het Eilan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ede, Genade &amp; Vreede zy Ul. [ver]meenigvuldigd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y Twyffelen niet zeer Gew[enschte] Brs. of Ueerw. zullen hebben gehoord, van den zwaa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weetensdwang waar meede onze Geloofsgenoten, de Doopsgez[inden] Leevende onder 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Regeering v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rotestant Cantons of Switzerland"</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Protestantsche Magistraat van het Canton Bern in Zwitzerlan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zwaar worden gedrukt, om het belyden &amp; beleeven van die artykelen van on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hristel[yk] Geloof, dewelken wy als Doopsgez[inden] met hun gemeen hebb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erhalven zullen Ueerw. weeten dat aldaar o[ver] eenigen Tijd ruim vijftig perso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Gevangkenis zyn gezet geweest, alwaar zij niet anders tot hun Natuurl[yk]</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derhoud kregen, dan alleen wat water &amp; Brood, en dit wierd aan dezelven ni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egediend, voor &amp; aleer zij t met zwaar werken hadden [ver]diend, ja zelfs zy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r [ver]scheiden in dien naaren Kerker van Ongemakken gestor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Vervolgens hebben de Heeren van Bern getragt onze vrienden gevangkel[yk] te [ver]vo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 naar America, maar dewyl zy dat moesten doen o[ver] den Bodem van dezen St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heeft de loffelyke Regeering deezer vrye landen zulks Genadelyk bel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etteegenstaande zy wel Expresselyk van de Heeren van Bern daar toe wier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ch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Niet alleen hebben haar Hoogm[ogenden] de Heeren Staaten Generaal het Gez[eide] oo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 der Bernsche Heeren [ver]hinderd, maar eenen Langen Brief aan dezelven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chreeven waar in haar Hoogmogenth[eden] zeer vaderlyk spreeken in voordeel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Doopsgez[inden] en dezelven erkennen voor vreedzaame onderzaaten van ons Vaderlan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Maar nietteegenstaande de kragtige Reedenen welke in dien Brief begreep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ijn, zo hebben de Gezeide Heeren van Bern niet opgehouden hunne zwaar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volgingen tegen onze Geloofsgenooten voorttezetten, en wel zo onbermhartig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ij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riedrich Wilhelm, King of Prussia:response to Bern government"</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ives, children, parents, separation fro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ouders van hunne Kinderen, Kinders van hunne Ouderen, Mannen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unne vrouwen, vrouwen van haare mannen hebben afgehouden, en de gevange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menschelyke Toespraak in de Gevangenhuizen onthouden &amp; of dat nog ni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oeg was hebben die Heeren kunnen Goedvinden Zwaare boeten te stellen op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rbergen</w:t>
      </w:r>
      <w:r w:rsidRPr="00646547">
        <w:rPr>
          <w:rFonts w:ascii="Sabon LT Std" w:hAnsi="Sabon LT Std" w:cs="Sabon LT Std"/>
          <w:color w:val="000000"/>
          <w:sz w:val="16"/>
          <w:szCs w:val="16"/>
          <w:vertAlign w:val="superscript"/>
        </w:rPr>
        <w:footnoteReference w:id="8"/>
      </w:r>
    </w:p>
    <w:p w:rsidR="00646547" w:rsidRDefault="00646547">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46547" w:rsidRDefault="00646547" w:rsidP="00646547">
      <w:pPr>
        <w:pStyle w:val="FootnoteText"/>
      </w:pPr>
      <w:r>
        <w:rPr>
          <w:vertAlign w:val="superscript"/>
        </w:rPr>
        <w:footnoteRef/>
      </w:r>
      <w:r>
        <w:rPr>
          <w:rStyle w:val="ChapterNumberforFootnote"/>
        </w:rPr>
        <w:t>72</w:t>
      </w:r>
      <w:r>
        <w:tab/>
      </w:r>
      <w:r>
        <w:rPr>
          <w:rStyle w:val="FootnoteReference"/>
        </w:rPr>
        <w:tab/>
      </w:r>
      <w:r>
        <w:t xml:space="preserve">This is A 1013 from the De Hoop Scheffer </w:t>
      </w:r>
      <w:r>
        <w:rPr>
          <w:rStyle w:val="Italics"/>
        </w:rPr>
        <w:t>Inventaris</w:t>
      </w:r>
      <w:r>
        <w:t>.</w:t>
      </w:r>
    </w:p>
    <w:p w:rsidR="00646547" w:rsidRDefault="00646547" w:rsidP="00646547">
      <w:pPr>
        <w:pStyle w:val="FootnoteText"/>
      </w:pPr>
    </w:p>
  </w:footnote>
  <w:footnote w:id="4">
    <w:p w:rsidR="00646547" w:rsidRDefault="00646547" w:rsidP="00646547">
      <w:pPr>
        <w:pStyle w:val="Footnote-OneDigit"/>
      </w:pPr>
      <w:r>
        <w:rPr>
          <w:vertAlign w:val="superscript"/>
        </w:rPr>
        <w:footnoteRef/>
      </w:r>
      <w:r>
        <w:tab/>
        <w:t>On top of the leaf a small segment is missing; likewise the outer margins are frayed, with occasionally loss of text.</w:t>
      </w:r>
    </w:p>
    <w:p w:rsidR="00646547" w:rsidRDefault="00646547" w:rsidP="00646547">
      <w:pPr>
        <w:pStyle w:val="Footnote-OneDigit"/>
      </w:pPr>
    </w:p>
  </w:footnote>
  <w:footnote w:id="5">
    <w:p w:rsidR="00646547" w:rsidRDefault="00646547" w:rsidP="00646547">
      <w:pPr>
        <w:pStyle w:val="FirstFootnoteinColumnLine"/>
      </w:pPr>
      <w:r>
        <w:rPr>
          <w:vertAlign w:val="superscript"/>
        </w:rPr>
        <w:footnoteRef/>
      </w:r>
      <w:r>
        <w:tab/>
        <w:t>These last four lines are turned at right angles and are the address.</w:t>
      </w:r>
    </w:p>
    <w:p w:rsidR="00646547" w:rsidRDefault="00646547" w:rsidP="00646547">
      <w:pPr>
        <w:pStyle w:val="FirstFootnoteinColumnLine"/>
      </w:pPr>
    </w:p>
  </w:footnote>
  <w:footnote w:id="6">
    <w:p w:rsidR="00646547" w:rsidRDefault="00646547" w:rsidP="00646547">
      <w:pPr>
        <w:pStyle w:val="FootnoteText"/>
      </w:pPr>
      <w:r>
        <w:rPr>
          <w:vertAlign w:val="superscript"/>
        </w:rPr>
        <w:footnoteRef/>
      </w:r>
      <w:r>
        <w:rPr>
          <w:rStyle w:val="ChapterNumberforFootnote"/>
        </w:rPr>
        <w:t>73</w:t>
      </w:r>
      <w:r>
        <w:tab/>
      </w:r>
      <w:r>
        <w:rPr>
          <w:rStyle w:val="FootnoteReference"/>
        </w:rPr>
        <w:tab/>
      </w:r>
      <w:r>
        <w:t xml:space="preserve">This is A 1065 from the De Hoop Scheffer </w:t>
      </w:r>
      <w:r>
        <w:rPr>
          <w:rStyle w:val="Italics"/>
        </w:rPr>
        <w:t>Inventaris</w:t>
      </w:r>
      <w:r>
        <w:t>.</w:t>
      </w:r>
    </w:p>
    <w:p w:rsidR="00646547" w:rsidRDefault="00646547" w:rsidP="00646547">
      <w:pPr>
        <w:pStyle w:val="FootnoteText"/>
      </w:pPr>
    </w:p>
  </w:footnote>
  <w:footnote w:id="7">
    <w:p w:rsidR="00646547" w:rsidRDefault="00646547" w:rsidP="00646547">
      <w:pPr>
        <w:pStyle w:val="Footnote-OneDigit"/>
      </w:pPr>
      <w:r>
        <w:rPr>
          <w:vertAlign w:val="superscript"/>
        </w:rPr>
        <w:footnoteRef/>
      </w:r>
      <w:r>
        <w:tab/>
        <w:t>This gathering contains copies of letters to the congregation at Goedereede.  Presumably there were more such gatherings of letters to other congregations, since this one is numbered “N</w:t>
      </w:r>
      <w:r>
        <w:rPr>
          <w:rStyle w:val="FootnoteReference"/>
        </w:rPr>
        <w:t>o</w:t>
      </w:r>
      <w:r>
        <w:t xml:space="preserve"> 9” on each recto page, and also each page has “1ste Catern,” in every upper corner. Likewise each letter has the indications of the specific year and the word “Copye.”  These repetitions have been omitted.</w:t>
      </w:r>
    </w:p>
    <w:p w:rsidR="00646547" w:rsidRDefault="00646547" w:rsidP="00646547">
      <w:pPr>
        <w:pStyle w:val="Footnote-OneDigit"/>
      </w:pPr>
    </w:p>
  </w:footnote>
  <w:footnote w:id="8">
    <w:p w:rsidR="00646547" w:rsidRDefault="00646547" w:rsidP="00646547">
      <w:pPr>
        <w:pStyle w:val="FirstFootnoteinColumnLine"/>
      </w:pPr>
      <w:r>
        <w:rPr>
          <w:vertAlign w:val="superscript"/>
        </w:rPr>
        <w:footnoteRef/>
      </w:r>
      <w:r>
        <w:tab/>
        <w:t>This is the catchword; the rest of the letter is lacking.</w:t>
      </w:r>
    </w:p>
    <w:p w:rsidR="00646547" w:rsidRDefault="00646547" w:rsidP="00646547">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46547"/>
    <w:rPr>
      <w:w w:val="100"/>
      <w:vertAlign w:val="superscript"/>
    </w:rPr>
  </w:style>
  <w:style w:type="paragraph" w:customStyle="1" w:styleId="OriginalText">
    <w:name w:val="Original Text"/>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646547"/>
    <w:rPr>
      <w:i/>
      <w:iCs/>
    </w:rPr>
  </w:style>
  <w:style w:type="paragraph" w:styleId="FootnoteText">
    <w:name w:val="footnote text"/>
    <w:basedOn w:val="Normal"/>
    <w:link w:val="FootnoteTextChar"/>
    <w:uiPriority w:val="99"/>
    <w:rsid w:val="00646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46547"/>
    <w:rPr>
      <w:rFonts w:ascii="Sabon LT Std" w:hAnsi="Sabon LT Std" w:cs="Sabon LT Std"/>
      <w:color w:val="000000"/>
      <w:sz w:val="15"/>
      <w:szCs w:val="15"/>
    </w:rPr>
  </w:style>
  <w:style w:type="character" w:customStyle="1" w:styleId="ChapterNumberforFootnote">
    <w:name w:val="Chapter Number for Footnote"/>
    <w:uiPriority w:val="99"/>
    <w:rsid w:val="00646547"/>
    <w:rPr>
      <w:sz w:val="20"/>
      <w:szCs w:val="20"/>
      <w:vertAlign w:val="baseline"/>
    </w:rPr>
  </w:style>
  <w:style w:type="paragraph" w:customStyle="1" w:styleId="Footnote-OneDigit">
    <w:name w:val="Footnote-One Digit"/>
    <w:basedOn w:val="Normal"/>
    <w:uiPriority w:val="99"/>
    <w:rsid w:val="00646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46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